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5C362" w14:textId="6F825B00" w:rsidR="00C85697" w:rsidRPr="002A2F67" w:rsidRDefault="00C85697" w:rsidP="00C85697">
      <w:pPr>
        <w:jc w:val="center"/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</w:rPr>
        <w:pict w14:anchorId="4DB017C5">
          <v:shapetype id="_x0000_t202" coordsize="21600,21600" o:spt="202" path="m,l,21600r21600,l21600,xe">
            <v:stroke joinstyle="miter"/>
            <v:path gradientshapeok="t" o:connecttype="rect"/>
          </v:shapetype>
          <v:shape id="_x0000_s1473" type="#_x0000_t202" style="position:absolute;left:0;text-align:left;margin-left:9pt;margin-top:30pt;width:43.25pt;height:72.15pt;z-index:-11;mso-wrap-style:none" filled="f" stroked="f">
            <v:textbox style="mso-fit-shape-to-text:t">
              <w:txbxContent>
                <w:p w14:paraId="28EE2BDA" w14:textId="77777777" w:rsidR="00C85697" w:rsidRPr="00F61533" w:rsidRDefault="00C85697" w:rsidP="00C85697">
                  <w:pPr>
                    <w:rPr>
                      <w:rFonts w:ascii="Arial Rounded MT Bold" w:hAnsi="Arial Rounded MT Bold"/>
                      <w:sz w:val="36"/>
                      <w:szCs w:val="36"/>
                      <w:lang w:val="en-US"/>
                    </w:rPr>
                  </w:pPr>
                  <w:r w:rsidRPr="0001248E">
                    <w:rPr>
                      <w:rFonts w:ascii="Arial Rounded MT Bold" w:hAnsi="Arial Rounded MT Bold"/>
                      <w:position w:val="-24"/>
                      <w:sz w:val="36"/>
                      <w:szCs w:val="36"/>
                      <w:lang w:val="en-US"/>
                    </w:rPr>
                    <w:object w:dxaOrig="279" w:dyaOrig="639" w14:anchorId="035985F3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28.8pt;height:64.8pt" o:ole="">
                        <v:imagedata r:id="rId7" o:title=""/>
                      </v:shape>
                      <o:OLEObject Type="Embed" ProgID="Equation.3" ShapeID="_x0000_i1025" DrawAspect="Content" ObjectID="_1655450676" r:id="rId8"/>
                    </w:object>
                  </w:r>
                </w:p>
              </w:txbxContent>
            </v:textbox>
          </v:shape>
        </w:pict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Fraction Overview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</w:t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</w:p>
    <w:p w14:paraId="2B55702D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lang w:val="en-GB" w:eastAsia="en-GB"/>
        </w:rPr>
        <w:pict w14:anchorId="778CC9D6">
          <v:line id="_x0000_s1474" style="position:absolute;flip:x;z-index:2" from="54pt,8.85pt" to="95.4pt,17.1pt" strokeweight="3pt">
            <v:stroke endarrow="block"/>
          </v:line>
        </w:pict>
      </w: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6F281ECF">
          <v:oval id="_x0000_s1476" style="position:absolute;margin-left:513pt;margin-top:18pt;width:90pt;height:90pt;z-index:4" filled="f" strokeweight="3pt"/>
        </w:pict>
      </w: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7132E601">
          <v:oval id="_x0000_s1479" style="position:absolute;margin-left:639pt;margin-top:18pt;width:90pt;height:90pt;z-index:7" filled="f" strokeweight="3pt"/>
        </w:pict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                 Numerator (NUMBER of parts we have)</w:t>
      </w:r>
    </w:p>
    <w:p w14:paraId="07BD45A5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03256F83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48AEA97A">
          <v:line id="_x0000_s1475" style="position:absolute;flip:x y;z-index:3" from="52.25pt,1.6pt" to="95.4pt,13.25pt" strokeweight="3pt">
            <v:stroke endarrow="block"/>
          </v:line>
        </w:pict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                 Denominator (SIZE of each part)</w:t>
      </w:r>
    </w:p>
    <w:p w14:paraId="4E339A47" w14:textId="77777777" w:rsidR="00C85697" w:rsidRDefault="00C85697" w:rsidP="00C85697">
      <w:pPr>
        <w:rPr>
          <w:rFonts w:ascii="Verdana" w:hAnsi="Verdana"/>
          <w:b/>
          <w:sz w:val="36"/>
          <w:szCs w:val="36"/>
          <w:u w:val="single"/>
          <w:lang w:val="en-US"/>
        </w:rPr>
      </w:pPr>
    </w:p>
    <w:p w14:paraId="2CB27DA6" w14:textId="77777777" w:rsidR="00C85697" w:rsidRPr="00581E21" w:rsidRDefault="00F37BB4" w:rsidP="00C85697">
      <w:pPr>
        <w:rPr>
          <w:rFonts w:ascii="Verdana" w:hAnsi="Verdana"/>
          <w:b/>
          <w:sz w:val="36"/>
          <w:szCs w:val="36"/>
          <w:u w:val="single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u w:val="single"/>
          <w:lang w:val="en-GB" w:eastAsia="en-GB"/>
        </w:rPr>
        <w:pict w14:anchorId="6FA8838F">
          <v:group id="_x0000_s1484" style="position:absolute;margin-left:224.1pt;margin-top:15.4pt;width:54pt;height:41.4pt;z-index:9" coordorigin="6381,3114" coordsize="1080,828">
            <v:roundrect id="_x0000_s1485" style="position:absolute;left:6525;top:3186;width:576;height:576" arcsize="17355f" filled="f" strokeweight="2pt"/>
            <v:shape id="_x0000_s1486" type="#_x0000_t202" style="position:absolute;left:6381;top:3114;width:1080;height:828" filled="f" stroked="f">
              <v:textbox>
                <w:txbxContent>
                  <w:p w14:paraId="46D976FA" w14:textId="77777777" w:rsidR="00C85697" w:rsidRPr="007159ED" w:rsidRDefault="00C85697" w:rsidP="00C85697">
                    <w:pPr>
                      <w:rPr>
                        <w:szCs w:val="36"/>
                      </w:rPr>
                    </w:pPr>
                    <w:r w:rsidRPr="007159ED">
                      <w:rPr>
                        <w:rFonts w:ascii="Arial Rounded MT Bold" w:hAnsi="Arial Rounded MT Bold"/>
                        <w:sz w:val="36"/>
                        <w:szCs w:val="36"/>
                      </w:rPr>
                      <w:t>a</w:t>
                    </w:r>
                    <w:r w:rsidRPr="007159ED">
                      <w:rPr>
                        <w:position w:val="-18"/>
                        <w:szCs w:val="36"/>
                      </w:rPr>
                      <w:object w:dxaOrig="400" w:dyaOrig="480" w14:anchorId="67E0DA63">
                        <v:shape id="_x0000_i1042" type="#_x0000_t75" style="width:18pt;height:21.6pt" o:ole="">
                          <v:imagedata r:id="rId9" o:title=""/>
                        </v:shape>
                        <o:OLEObject Type="Embed" ProgID="Equation.3" ShapeID="_x0000_i1042" DrawAspect="Content" ObjectID="_1655450677" r:id="rId10"/>
                      </w:object>
                    </w:r>
                  </w:p>
                </w:txbxContent>
              </v:textbox>
            </v:shape>
          </v:group>
        </w:pict>
      </w:r>
      <w:r w:rsidR="00C85697" w:rsidRPr="00581E21">
        <w:rPr>
          <w:rFonts w:ascii="Verdana" w:hAnsi="Verdana"/>
          <w:b/>
          <w:noProof/>
          <w:sz w:val="36"/>
          <w:szCs w:val="36"/>
          <w:u w:val="single"/>
          <w:lang w:val="en-GB" w:eastAsia="en-GB"/>
        </w:rPr>
        <w:pict w14:anchorId="2ECC07C7">
          <v:group id="_x0000_s1480" style="position:absolute;margin-left:378pt;margin-top:.05pt;width:54pt;height:69.3pt;z-index:8" coordorigin="6201,2988" coordsize="1080,1386">
            <v:roundrect id="_x0000_s1481" style="position:absolute;left:6294;top:3546;width:735;height:735" arcsize="17355f" filled="f" strokeweight="2pt"/>
            <v:shape id="_x0000_s1482" type="#_x0000_t202" style="position:absolute;left:6201;top:3546;width:1080;height:828" filled="f" stroked="f">
              <v:textbox>
                <w:txbxContent>
                  <w:p w14:paraId="45B2DAFC" w14:textId="77777777" w:rsidR="00C85697" w:rsidRPr="007159ED" w:rsidRDefault="00C85697" w:rsidP="00C85697">
                    <w:pPr>
                      <w:rPr>
                        <w:szCs w:val="36"/>
                      </w:rPr>
                    </w:pPr>
                    <w:r w:rsidRPr="007159ED">
                      <w:rPr>
                        <w:rFonts w:ascii="Arial Rounded MT Bold" w:hAnsi="Arial Rounded MT Bold"/>
                        <w:sz w:val="36"/>
                        <w:szCs w:val="36"/>
                      </w:rPr>
                      <w:t>a</w:t>
                    </w:r>
                    <w:r w:rsidRPr="007159ED">
                      <w:rPr>
                        <w:position w:val="-18"/>
                        <w:szCs w:val="36"/>
                      </w:rPr>
                      <w:object w:dxaOrig="400" w:dyaOrig="480" w14:anchorId="1C746278">
                        <v:shape id="_x0000_i1026" type="#_x0000_t75" style="width:19.8pt;height:24pt" o:ole="">
                          <v:imagedata r:id="rId9" o:title=""/>
                        </v:shape>
                        <o:OLEObject Type="Embed" ProgID="Equation.3" ShapeID="_x0000_i1026" DrawAspect="Content" ObjectID="_1655450678" r:id="rId11"/>
                      </w:object>
                    </w:r>
                  </w:p>
                </w:txbxContent>
              </v:textbox>
            </v:shape>
            <v:shape id="_x0000_s1483" type="#_x0000_t202" style="position:absolute;left:6309;top:2988;width:669;height:624;mso-wrap-style:none" filled="f" stroked="f">
              <v:textbox style="mso-fit-shape-to-text:t">
                <w:txbxContent>
                  <w:p w14:paraId="53F28296" w14:textId="77777777" w:rsidR="00C85697" w:rsidRPr="007159ED" w:rsidRDefault="00C85697" w:rsidP="00C85697">
                    <w:pPr>
                      <w:rPr>
                        <w:szCs w:val="36"/>
                      </w:rPr>
                    </w:pPr>
                    <w:r w:rsidRPr="007159ED">
                      <w:rPr>
                        <w:position w:val="-18"/>
                        <w:szCs w:val="36"/>
                      </w:rPr>
                      <w:object w:dxaOrig="380" w:dyaOrig="480" w14:anchorId="3827083E">
                        <v:shape id="_x0000_i1043" type="#_x0000_t75" style="width:19.2pt;height:24pt" o:ole="">
                          <v:imagedata r:id="rId12" o:title=""/>
                        </v:shape>
                        <o:OLEObject Type="Embed" ProgID="Equation.3" ShapeID="_x0000_i1043" DrawAspect="Content" ObjectID="_1655450679" r:id="rId13"/>
                      </w:object>
                    </w:r>
                  </w:p>
                </w:txbxContent>
              </v:textbox>
            </v:shape>
          </v:group>
        </w:pict>
      </w:r>
      <w:r w:rsidR="00C85697" w:rsidRPr="00581E21">
        <w:rPr>
          <w:rFonts w:ascii="Verdana" w:hAnsi="Verdana"/>
          <w:b/>
          <w:sz w:val="36"/>
          <w:szCs w:val="36"/>
          <w:u w:val="single"/>
          <w:lang w:val="en-US"/>
        </w:rPr>
        <w:t>Skills:</w:t>
      </w:r>
    </w:p>
    <w:p w14:paraId="568B0A57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1)  Simplifying    (use          function) </w:t>
      </w:r>
    </w:p>
    <w:p w14:paraId="2F189EEC" w14:textId="77777777" w:rsidR="00C85697" w:rsidRDefault="00C85697" w:rsidP="00C85697">
      <w:pPr>
        <w:tabs>
          <w:tab w:val="left" w:pos="2080"/>
        </w:tabs>
        <w:rPr>
          <w:rFonts w:ascii="Verdana" w:hAnsi="Verdana"/>
          <w:b/>
          <w:sz w:val="36"/>
          <w:szCs w:val="36"/>
          <w:lang w:val="en-US"/>
        </w:rPr>
      </w:pPr>
    </w:p>
    <w:p w14:paraId="5E958C1D" w14:textId="77777777" w:rsidR="00C85697" w:rsidRPr="00581E21" w:rsidRDefault="00C85697" w:rsidP="00C85697">
      <w:pPr>
        <w:tabs>
          <w:tab w:val="left" w:pos="2080"/>
        </w:tabs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2)  Multiply</w:t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</w:p>
    <w:p w14:paraId="2A2D2035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20396BC5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3)  Divide</w:t>
      </w:r>
    </w:p>
    <w:p w14:paraId="55E8283A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465C13BC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4)  Add / Subtract</w:t>
      </w:r>
    </w:p>
    <w:p w14:paraId="556DE4E5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73F2F79C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5)  Powers</w:t>
      </w:r>
    </w:p>
    <w:p w14:paraId="4B121462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64531676">
          <v:shape id="_x0000_s1487" type="#_x0000_t202" style="position:absolute;margin-left:382.65pt;margin-top:9.2pt;width:42.85pt;height:43.1pt;z-index:10;mso-wrap-style:none" filled="f" stroked="f">
            <v:textbox style="mso-fit-shape-to-text:t">
              <w:txbxContent>
                <w:p w14:paraId="7DDF5EC9" w14:textId="77777777" w:rsidR="00C85697" w:rsidRPr="007159ED" w:rsidRDefault="00C85697" w:rsidP="00C85697">
                  <w:pPr>
                    <w:rPr>
                      <w:szCs w:val="36"/>
                    </w:rPr>
                  </w:pPr>
                  <w:r w:rsidRPr="007159ED">
                    <w:rPr>
                      <w:position w:val="-18"/>
                      <w:szCs w:val="36"/>
                    </w:rPr>
                    <w:object w:dxaOrig="380" w:dyaOrig="480" w14:anchorId="37F248FF">
                      <v:shape id="_x0000_i1027" type="#_x0000_t75" style="width:28.2pt;height:36pt" o:ole="">
                        <v:imagedata r:id="rId12" o:title=""/>
                      </v:shape>
                      <o:OLEObject Type="Embed" ProgID="Equation.3" ShapeID="_x0000_i1027" DrawAspect="Content" ObjectID="_1655450680" r:id="rId14"/>
                    </w:object>
                  </w:r>
                </w:p>
              </w:txbxContent>
            </v:textbox>
          </v:shape>
        </w:pict>
      </w:r>
    </w:p>
    <w:p w14:paraId="0FA4BF0F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62919D68">
          <v:line id="_x0000_s1477" style="position:absolute;z-index:5" from="189pt,11.05pt" to="3in,11.05pt" strokeweight="3pt">
            <v:stroke startarrow="block" endarrow="block"/>
          </v:line>
        </w:pict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6)  Mixed number        Fraction     (use      function) </w:t>
      </w:r>
    </w:p>
    <w:p w14:paraId="3E42528E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0750983E">
          <v:group id="_x0000_s1488" style="position:absolute;margin-left:445.2pt;margin-top:17.35pt;width:54pt;height:41.4pt;z-index:11" coordorigin="6381,3114" coordsize="1080,828">
            <v:roundrect id="_x0000_s1489" style="position:absolute;left:6525;top:3186;width:576;height:576" arcsize="17355f" filled="f" strokeweight="2pt"/>
            <v:shape id="_x0000_s1490" type="#_x0000_t202" style="position:absolute;left:6381;top:3114;width:1080;height:828" filled="f" stroked="f">
              <v:textbox>
                <w:txbxContent>
                  <w:p w14:paraId="3F8064F0" w14:textId="77777777" w:rsidR="00C85697" w:rsidRPr="007159ED" w:rsidRDefault="00C85697" w:rsidP="00C85697">
                    <w:pPr>
                      <w:rPr>
                        <w:szCs w:val="36"/>
                      </w:rPr>
                    </w:pPr>
                    <w:r w:rsidRPr="007159ED">
                      <w:rPr>
                        <w:rFonts w:ascii="Arial Rounded MT Bold" w:hAnsi="Arial Rounded MT Bold"/>
                        <w:sz w:val="36"/>
                        <w:szCs w:val="36"/>
                      </w:rPr>
                      <w:t>a</w:t>
                    </w:r>
                    <w:r w:rsidRPr="007159ED">
                      <w:rPr>
                        <w:position w:val="-18"/>
                        <w:szCs w:val="36"/>
                      </w:rPr>
                      <w:object w:dxaOrig="400" w:dyaOrig="480" w14:anchorId="64E72957">
                        <v:shape id="_x0000_i1028" type="#_x0000_t75" style="width:18pt;height:21.6pt" o:ole="">
                          <v:imagedata r:id="rId9" o:title=""/>
                        </v:shape>
                        <o:OLEObject Type="Embed" ProgID="Equation.3" ShapeID="_x0000_i1028" DrawAspect="Content" ObjectID="_1655450681" r:id="rId15"/>
                      </w:object>
                    </w:r>
                  </w:p>
                </w:txbxContent>
              </v:textbox>
            </v:shape>
          </v:group>
        </w:pict>
      </w:r>
    </w:p>
    <w:p w14:paraId="1165DC98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noProof/>
          <w:sz w:val="36"/>
          <w:szCs w:val="36"/>
          <w:lang w:val="en-GB" w:eastAsia="en-GB"/>
        </w:rPr>
        <w:pict w14:anchorId="39ED46DC">
          <v:line id="_x0000_s1478" style="position:absolute;z-index:6" from="241.8pt,13.75pt" to="268.8pt,13.75pt" strokeweight="3pt">
            <v:stroke startarrow="block" endarrow="block"/>
          </v:line>
        </w:pict>
      </w:r>
      <w:r w:rsidRPr="00581E21">
        <w:rPr>
          <w:rFonts w:ascii="Verdana" w:hAnsi="Verdana"/>
          <w:b/>
          <w:sz w:val="36"/>
          <w:szCs w:val="36"/>
          <w:lang w:val="en-US"/>
        </w:rPr>
        <w:t>7)  Recurring decimals        Fraction     (use         function)</w:t>
      </w:r>
    </w:p>
    <w:p w14:paraId="0BCC5FE1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3A86F81B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8)  Fractions of…    (“×” replaces “of”)</w:t>
      </w:r>
    </w:p>
    <w:p w14:paraId="66E8F494" w14:textId="77777777" w:rsidR="00C85697" w:rsidRPr="00581E21" w:rsidRDefault="00C85697" w:rsidP="00C85697">
      <w:pPr>
        <w:rPr>
          <w:rFonts w:ascii="Verdana" w:hAnsi="Verdana"/>
          <w:b/>
          <w:sz w:val="20"/>
          <w:szCs w:val="20"/>
          <w:lang w:val="en-US"/>
        </w:rPr>
      </w:pPr>
    </w:p>
    <w:p w14:paraId="11FBCAA1" w14:textId="77777777" w:rsidR="00C85697" w:rsidRPr="002A2F67" w:rsidRDefault="00C85697" w:rsidP="00C85697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br w:type="page"/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Fraction Overview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</w:t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</w:p>
    <w:p w14:paraId="03993572" w14:textId="7E2EE330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>1)  Simplify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760" w:dyaOrig="639" w14:anchorId="1329CC1E">
          <v:shape id="_x0000_i1029" type="#_x0000_t75" style="width:50.4pt;height:42pt" o:ole="">
            <v:imagedata r:id="rId16" o:title=""/>
          </v:shape>
          <o:OLEObject Type="Embed" ProgID="Equation.3" ShapeID="_x0000_i1029" DrawAspect="Content" ObjectID="_1655450663" r:id="rId17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2a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880" w:dyaOrig="639" w14:anchorId="458868C0">
          <v:shape id="_x0000_i1030" type="#_x0000_t75" style="width:69pt;height:49.2pt" o:ole="">
            <v:imagedata r:id="rId18" o:title=""/>
          </v:shape>
          <o:OLEObject Type="Embed" ProgID="Equation.3" ShapeID="_x0000_i1030" DrawAspect="Content" ObjectID="_1655450664" r:id="rId19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</w:p>
    <w:p w14:paraId="27A3F74F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58536192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2b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1219" w:dyaOrig="639" w14:anchorId="1D275D07">
          <v:shape id="_x0000_i1031" type="#_x0000_t75" style="width:88.2pt;height:46.2pt" o:ole="">
            <v:imagedata r:id="rId20" o:title=""/>
          </v:shape>
          <o:OLEObject Type="Embed" ProgID="Equation.3" ShapeID="_x0000_i1031" DrawAspect="Content" ObjectID="_1655450665" r:id="rId21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3a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1200" w:dyaOrig="639" w14:anchorId="0A288FC4">
          <v:shape id="_x0000_i1032" type="#_x0000_t75" style="width:89.4pt;height:47.4pt" o:ole="">
            <v:imagedata r:id="rId22" o:title=""/>
          </v:shape>
          <o:OLEObject Type="Embed" ProgID="Equation.3" ShapeID="_x0000_i1032" DrawAspect="Content" ObjectID="_1655450666" r:id="rId23"/>
        </w:object>
      </w:r>
    </w:p>
    <w:p w14:paraId="11D31002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6919DAC4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3b)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1260" w:dyaOrig="639" w14:anchorId="51200AD9">
          <v:shape id="_x0000_i1033" type="#_x0000_t75" style="width:94.2pt;height:48pt" o:ole="">
            <v:imagedata r:id="rId24" o:title=""/>
          </v:shape>
          <o:OLEObject Type="Embed" ProgID="Equation.3" ShapeID="_x0000_i1033" DrawAspect="Content" ObjectID="_1655450667" r:id="rId25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4a)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900" w:dyaOrig="639" w14:anchorId="554D0CF5">
          <v:shape id="_x0000_i1034" type="#_x0000_t75" style="width:69pt;height:48.6pt" o:ole="">
            <v:imagedata r:id="rId26" o:title=""/>
          </v:shape>
          <o:OLEObject Type="Embed" ProgID="Equation.3" ShapeID="_x0000_i1034" DrawAspect="Content" ObjectID="_1655450668" r:id="rId27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</w:p>
    <w:p w14:paraId="1FEA7A54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0163BC4A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4b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1260" w:dyaOrig="639" w14:anchorId="07F702F3">
          <v:shape id="_x0000_i1035" type="#_x0000_t75" style="width:102.6pt;height:51pt" o:ole="">
            <v:imagedata r:id="rId28" o:title=""/>
          </v:shape>
          <o:OLEObject Type="Embed" ProgID="Equation.3" ShapeID="_x0000_i1035" DrawAspect="Content" ObjectID="_1655450669" r:id="rId29"/>
        </w:objec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5) </w:t>
      </w:r>
      <w:r w:rsidRPr="00581E21">
        <w:rPr>
          <w:rFonts w:ascii="Verdana" w:hAnsi="Verdana"/>
          <w:b/>
          <w:position w:val="-28"/>
          <w:sz w:val="36"/>
          <w:szCs w:val="36"/>
          <w:lang w:val="en-US"/>
        </w:rPr>
        <w:object w:dxaOrig="960" w:dyaOrig="740" w14:anchorId="2A38E5FE">
          <v:shape id="_x0000_i1036" type="#_x0000_t75" style="width:70.8pt;height:54.6pt" o:ole="">
            <v:imagedata r:id="rId30" o:title=""/>
          </v:shape>
          <o:OLEObject Type="Embed" ProgID="Equation.3" ShapeID="_x0000_i1036" DrawAspect="Content" ObjectID="_1655450670" r:id="rId31"/>
        </w:object>
      </w:r>
    </w:p>
    <w:p w14:paraId="6A3B1934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7842D42D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6a)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1020" w:dyaOrig="639" w14:anchorId="63DC0036">
          <v:shape id="_x0000_i1037" type="#_x0000_t75" style="width:79.2pt;height:48.6pt" o:ole="">
            <v:imagedata r:id="rId32" o:title=""/>
          </v:shape>
          <o:OLEObject Type="Embed" ProgID="Equation.3" ShapeID="_x0000_i1037" DrawAspect="Content" ObjectID="_1655450671" r:id="rId33"/>
        </w:object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 </w:t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6b)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880" w:dyaOrig="639" w14:anchorId="0A0107A3">
          <v:shape id="_x0000_i1038" type="#_x0000_t75" style="width:67.8pt;height:48.6pt" o:ole="">
            <v:imagedata r:id="rId34" o:title=""/>
          </v:shape>
          <o:OLEObject Type="Embed" ProgID="Equation.3" ShapeID="_x0000_i1038" DrawAspect="Content" ObjectID="_1655450672" r:id="rId35"/>
        </w:object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ab/>
      </w:r>
    </w:p>
    <w:p w14:paraId="36D2CA6B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4FAC3F51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7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260" w:dyaOrig="639" w14:anchorId="648EC0E5">
          <v:shape id="_x0000_i1039" type="#_x0000_t75" style="width:18pt;height:43.8pt" o:ole="">
            <v:imagedata r:id="rId36" o:title=""/>
          </v:shape>
          <o:OLEObject Type="Embed" ProgID="Equation.3" ShapeID="_x0000_i1039" DrawAspect="Content" ObjectID="_1655450673" r:id="rId37"/>
        </w:object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 as a decimal =</w:t>
      </w:r>
    </w:p>
    <w:p w14:paraId="1E05D51A" w14:textId="77777777" w:rsidR="00C85697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</w:p>
    <w:p w14:paraId="60CD15A5" w14:textId="77777777" w:rsidR="00C85697" w:rsidRPr="00581E21" w:rsidRDefault="00C85697" w:rsidP="00C85697">
      <w:pPr>
        <w:rPr>
          <w:rFonts w:ascii="Verdana" w:hAnsi="Verdana"/>
          <w:b/>
          <w:sz w:val="36"/>
          <w:szCs w:val="36"/>
          <w:lang w:val="en-US"/>
        </w:rPr>
      </w:pPr>
      <w:r w:rsidRPr="00581E21">
        <w:rPr>
          <w:rFonts w:ascii="Verdana" w:hAnsi="Verdana"/>
          <w:b/>
          <w:sz w:val="36"/>
          <w:szCs w:val="36"/>
          <w:lang w:val="en-US"/>
        </w:rPr>
        <w:t xml:space="preserve">8a)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260" w:dyaOrig="639" w14:anchorId="538AF25F">
          <v:shape id="_x0000_i1040" type="#_x0000_t75" style="width:18pt;height:43.8pt" o:ole="">
            <v:imagedata r:id="rId38" o:title=""/>
          </v:shape>
          <o:OLEObject Type="Embed" ProgID="Equation.3" ShapeID="_x0000_i1040" DrawAspect="Content" ObjectID="_1655450674" r:id="rId39"/>
        </w:object>
      </w:r>
      <w:r w:rsidRPr="00581E21">
        <w:rPr>
          <w:rFonts w:ascii="Verdana" w:hAnsi="Verdana"/>
          <w:b/>
          <w:sz w:val="36"/>
          <w:szCs w:val="36"/>
          <w:lang w:val="en-US"/>
        </w:rPr>
        <w:t>of $340 =</w:t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>
        <w:rPr>
          <w:rFonts w:ascii="Verdana" w:hAnsi="Verdana"/>
          <w:b/>
          <w:sz w:val="36"/>
          <w:szCs w:val="36"/>
          <w:lang w:val="en-US"/>
        </w:rPr>
        <w:tab/>
      </w:r>
      <w:r w:rsidRPr="00581E21">
        <w:rPr>
          <w:rFonts w:ascii="Verdana" w:hAnsi="Verdana"/>
          <w:b/>
          <w:sz w:val="36"/>
          <w:szCs w:val="36"/>
          <w:lang w:val="en-US"/>
        </w:rPr>
        <w:t xml:space="preserve">8b)  </w:t>
      </w:r>
      <w:r w:rsidRPr="00581E21">
        <w:rPr>
          <w:rFonts w:ascii="Verdana" w:hAnsi="Verdana"/>
          <w:b/>
          <w:position w:val="-24"/>
          <w:sz w:val="36"/>
          <w:szCs w:val="36"/>
          <w:lang w:val="en-US"/>
        </w:rPr>
        <w:object w:dxaOrig="260" w:dyaOrig="639" w14:anchorId="148116E8">
          <v:shape id="_x0000_i1041" type="#_x0000_t75" style="width:18pt;height:43.8pt" o:ole="">
            <v:imagedata r:id="rId40" o:title=""/>
          </v:shape>
          <o:OLEObject Type="Embed" ProgID="Equation.3" ShapeID="_x0000_i1041" DrawAspect="Content" ObjectID="_1655450675" r:id="rId41"/>
        </w:object>
      </w:r>
      <w:r w:rsidRPr="00581E21">
        <w:rPr>
          <w:rFonts w:ascii="Verdana" w:hAnsi="Verdana"/>
          <w:b/>
          <w:sz w:val="36"/>
          <w:szCs w:val="36"/>
          <w:lang w:val="en-US"/>
        </w:rPr>
        <w:t>of N is 15, What is N?</w:t>
      </w:r>
    </w:p>
    <w:p w14:paraId="36C4348E" w14:textId="77777777" w:rsidR="00C85697" w:rsidRDefault="00C85697" w:rsidP="00C85697">
      <w:pPr>
        <w:jc w:val="center"/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</w:pPr>
      <w:r w:rsidRPr="00E1333B">
        <w:rPr>
          <w:rFonts w:ascii="Arial Rounded MT Bold" w:hAnsi="Arial Rounded MT Bold"/>
          <w:sz w:val="36"/>
          <w:szCs w:val="36"/>
          <w:lang w:val="en-US"/>
        </w:rPr>
        <w:br w:type="page"/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Calculator Skills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</w:t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</w:p>
    <w:p w14:paraId="20210EB8" w14:textId="67CEA1AB" w:rsidR="00C85697" w:rsidRPr="002A2F67" w:rsidRDefault="00C85697" w:rsidP="00C85697">
      <w:pPr>
        <w:jc w:val="center"/>
        <w:rPr>
          <w:rFonts w:ascii="Verdana" w:hAnsi="Verdana"/>
          <w:b/>
          <w:sz w:val="36"/>
          <w:szCs w:val="36"/>
          <w:lang w:val="en-US"/>
        </w:rPr>
      </w:pPr>
    </w:p>
    <w:tbl>
      <w:tblPr>
        <w:tblW w:w="4500" w:type="pct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206"/>
        <w:gridCol w:w="4907"/>
        <w:gridCol w:w="4907"/>
      </w:tblGrid>
      <w:tr w:rsidR="00C85697" w:rsidRPr="00F43FA5" w14:paraId="7680E970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3E683C" w14:textId="77777777" w:rsidR="00C85697" w:rsidRPr="00F43FA5" w:rsidRDefault="00C85697" w:rsidP="00C85697">
            <w:pPr>
              <w:spacing w:before="100" w:beforeAutospacing="1" w:after="100" w:afterAutospacing="1"/>
              <w:jc w:val="center"/>
              <w:outlineLvl w:val="4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Fraction Skills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3192E7" w14:textId="77777777" w:rsidR="00C85697" w:rsidRPr="00F43FA5" w:rsidRDefault="00C85697" w:rsidP="00C85697">
            <w:pPr>
              <w:spacing w:before="100" w:beforeAutospacing="1" w:after="100" w:afterAutospacing="1"/>
              <w:jc w:val="center"/>
              <w:outlineLvl w:val="4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Simple Fraction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DD57DF" w14:textId="77777777" w:rsidR="00C85697" w:rsidRPr="00F43FA5" w:rsidRDefault="00C85697" w:rsidP="00C85697">
            <w:pPr>
              <w:spacing w:before="100" w:beforeAutospacing="1" w:after="100" w:afterAutospacing="1"/>
              <w:jc w:val="center"/>
              <w:outlineLvl w:val="4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Mixed fraction</w:t>
            </w:r>
          </w:p>
        </w:tc>
      </w:tr>
      <w:tr w:rsidR="00C85697" w:rsidRPr="00F43FA5" w14:paraId="53DA2F26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886F63" w14:textId="77777777" w:rsidR="00C85697" w:rsidRPr="00F43FA5" w:rsidRDefault="00C85697" w:rsidP="00C76AA5">
            <w:pPr>
              <w:spacing w:after="280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Addition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612FC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 +  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2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  <w:r w:rsidRPr="00F43FA5">
              <w:rPr>
                <w:rFonts w:ascii="Verdana" w:eastAsia="Times New Roman" w:hAnsi="Verdana"/>
                <w:b/>
                <w:bCs/>
                <w:color w:val="FFFFFF"/>
                <w:sz w:val="36"/>
                <w:szCs w:val="36"/>
                <w:vertAlign w:val="superscript"/>
                <w:lang w:eastAsia="en-AU"/>
              </w:rPr>
              <w:t>1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B34E93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3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2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 +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  4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7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</w:tr>
      <w:tr w:rsidR="00C85697" w:rsidRPr="00F43FA5" w14:paraId="6C9D5E55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4FA529" w14:textId="77777777" w:rsidR="00C85697" w:rsidRPr="00F43FA5" w:rsidRDefault="00C85697" w:rsidP="00C76AA5">
            <w:pPr>
              <w:spacing w:after="280"/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Subtraction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80065D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  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–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7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080E9FE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8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 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–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5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</w:tr>
      <w:tr w:rsidR="00C85697" w:rsidRPr="00F43FA5" w14:paraId="14779415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38D166" w14:textId="77777777" w:rsidR="00C85697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Multiplication </w:t>
            </w:r>
          </w:p>
          <w:p w14:paraId="5AC6186F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44731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   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×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  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1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4C2015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5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7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×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  4</w:t>
            </w:r>
            <w: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</w:tr>
      <w:tr w:rsidR="00C85697" w:rsidRPr="00F43FA5" w14:paraId="080EFD53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78A3EC" w14:textId="77777777" w:rsidR="00C85697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Division</w:t>
            </w:r>
          </w:p>
          <w:p w14:paraId="11357AB7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B17A1F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7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  ÷ 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6E794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6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 ÷  2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7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  <w:r w:rsidRPr="00F43FA5">
              <w:rPr>
                <w:rFonts w:ascii="Verdana" w:eastAsia="Times New Roman" w:hAnsi="Verdana"/>
                <w:b/>
                <w:bCs/>
                <w:color w:val="FFFFFF"/>
                <w:sz w:val="36"/>
                <w:szCs w:val="36"/>
                <w:vertAlign w:val="subscript"/>
                <w:lang w:eastAsia="en-AU"/>
              </w:rPr>
              <w:t>7</w:t>
            </w:r>
          </w:p>
        </w:tc>
      </w:tr>
      <w:tr w:rsidR="00C85697" w:rsidRPr="00F43FA5" w14:paraId="0C1770DD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1903A3" w14:textId="77777777" w:rsidR="00C85697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Powers</w:t>
            </w:r>
          </w:p>
          <w:p w14:paraId="54AD5DAE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EFB168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(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5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)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2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75AA6A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(2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)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  <w:r w:rsidRPr="00F43FA5">
              <w:rPr>
                <w:rFonts w:ascii="Verdana" w:eastAsia="Times New Roman" w:hAnsi="Verdana"/>
                <w:b/>
                <w:bCs/>
                <w:color w:val="FFFFFF"/>
                <w:sz w:val="36"/>
                <w:szCs w:val="36"/>
                <w:vertAlign w:val="subscript"/>
                <w:lang w:eastAsia="en-AU"/>
              </w:rPr>
              <w:t>27</w:t>
            </w:r>
          </w:p>
        </w:tc>
      </w:tr>
      <w:tr w:rsidR="00C85697" w:rsidRPr="00F43FA5" w14:paraId="4FC2A821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518547" w14:textId="77777777" w:rsidR="00C85697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Simplification</w:t>
            </w:r>
          </w:p>
          <w:p w14:paraId="2473016F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0AD6EA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Simplify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6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2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E3B5D0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Simplify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48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2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</w:tr>
      <w:tr w:rsidR="00C85697" w:rsidRPr="00F43FA5" w14:paraId="6C481A0C" w14:textId="77777777" w:rsidTr="00C76AA5">
        <w:trPr>
          <w:tblCellSpacing w:w="0" w:type="dxa"/>
          <w:jc w:val="center"/>
        </w:trPr>
        <w:tc>
          <w:tcPr>
            <w:tcW w:w="1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B8E356" w14:textId="77777777" w:rsidR="00C85697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Inverse</w:t>
            </w:r>
          </w:p>
          <w:p w14:paraId="44F642EB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7201C5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The inverse of   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3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BAB895" w14:textId="77777777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The inverse of 4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perscript"/>
                <w:lang w:eastAsia="en-AU"/>
              </w:rPr>
              <w:t>1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>/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vertAlign w:val="subscript"/>
                <w:lang w:eastAsia="en-AU"/>
              </w:rPr>
              <w:t>6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 = </w:t>
            </w:r>
          </w:p>
        </w:tc>
      </w:tr>
      <w:tr w:rsidR="00C85697" w:rsidRPr="000176C8" w14:paraId="44882F71" w14:textId="77777777" w:rsidTr="00C76AA5">
        <w:trPr>
          <w:tblCellSpacing w:w="0" w:type="dxa"/>
          <w:jc w:val="center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1C2A1C" w14:textId="300F4CA5" w:rsidR="00C85697" w:rsidRPr="00F43FA5" w:rsidRDefault="00C85697" w:rsidP="00C76AA5">
            <w:pPr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</w:pP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t xml:space="preserve">Remember to use the calculator fraction function correctly </w: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fldChar w:fldCharType="begin"/>
            </w:r>
            <w:r w:rsidR="00DD0214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instrText xml:space="preserve"> INCLUDEPICTURE "C:\\..\\..\\..\\..\\working\\Websites\\MR\\MR_website\\Year_10\\y10_Number\\images_powers_sigfig\\calcfract.gif" \* MERGEFORMAT </w:instrTex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fldChar w:fldCharType="separate"/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pict w14:anchorId="4C740B2A">
                <v:shape id="_x0000_i1044" type="#_x0000_t75" alt="" style="width:38.4pt;height:34.8pt">
                  <v:imagedata r:id="rId42" r:href="rId43"/>
                </v:shape>
              </w:pict>
            </w:r>
            <w:r w:rsidRPr="00F43FA5">
              <w:rPr>
                <w:rFonts w:ascii="Verdana" w:eastAsia="Times New Roman" w:hAnsi="Verdana"/>
                <w:b/>
                <w:bCs/>
                <w:color w:val="000000"/>
                <w:sz w:val="36"/>
                <w:szCs w:val="36"/>
                <w:lang w:eastAsia="en-AU"/>
              </w:rPr>
              <w:fldChar w:fldCharType="end"/>
            </w:r>
          </w:p>
        </w:tc>
      </w:tr>
    </w:tbl>
    <w:p w14:paraId="497640D7" w14:textId="77777777" w:rsidR="00C85697" w:rsidRPr="002A2F67" w:rsidRDefault="00C85697" w:rsidP="00C85697">
      <w:pPr>
        <w:jc w:val="center"/>
        <w:rPr>
          <w:rFonts w:ascii="Verdana" w:hAnsi="Verdana"/>
          <w:b/>
          <w:sz w:val="36"/>
          <w:szCs w:val="36"/>
          <w:lang w:val="en-US"/>
        </w:rPr>
      </w:pPr>
      <w:r>
        <w:rPr>
          <w:rFonts w:ascii="Arial Rounded MT Bold" w:hAnsi="Arial Rounded MT Bold"/>
          <w:sz w:val="36"/>
          <w:szCs w:val="36"/>
          <w:lang w:val="en-US"/>
        </w:rPr>
        <w:br w:type="page"/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lastRenderedPageBreak/>
        <w:t>.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>Fraction Skills</w:t>
      </w:r>
      <w:r w:rsidRPr="002A2F67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  </w:t>
      </w:r>
      <w:r w:rsidRPr="002A2F67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</w:p>
    <w:p w14:paraId="58A246EE" w14:textId="258AA61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 w:rsidRPr="00690D38">
        <w:rPr>
          <w:rFonts w:ascii="Verdana" w:hAnsi="Verdana"/>
          <w:b/>
          <w:sz w:val="36"/>
          <w:szCs w:val="36"/>
          <w:lang w:val="en-US"/>
        </w:rPr>
        <w:t>The Concept of fractions</w:t>
      </w:r>
      <w:r>
        <w:rPr>
          <w:rFonts w:ascii="Verdana" w:hAnsi="Verdana"/>
          <w:b/>
          <w:sz w:val="36"/>
          <w:szCs w:val="36"/>
          <w:lang w:val="en-US"/>
        </w:rPr>
        <w:tab/>
        <w:t>p</w:t>
      </w:r>
      <w:r w:rsidR="004D651B">
        <w:rPr>
          <w:rFonts w:ascii="Verdana" w:hAnsi="Verdana"/>
          <w:b/>
          <w:sz w:val="36"/>
          <w:szCs w:val="36"/>
          <w:lang w:val="en-US"/>
        </w:rPr>
        <w:t>19</w:t>
      </w:r>
      <w:r>
        <w:rPr>
          <w:rFonts w:ascii="Verdana" w:hAnsi="Verdana"/>
          <w:b/>
          <w:sz w:val="36"/>
          <w:szCs w:val="36"/>
          <w:lang w:val="en-US"/>
        </w:rPr>
        <w:t xml:space="preserve"> Ex</w:t>
      </w:r>
      <w:r w:rsidR="004D651B">
        <w:rPr>
          <w:rFonts w:ascii="Verdana" w:hAnsi="Verdana"/>
          <w:b/>
          <w:sz w:val="36"/>
          <w:szCs w:val="36"/>
          <w:lang w:val="en-US"/>
        </w:rPr>
        <w:t xml:space="preserve"> </w:t>
      </w:r>
      <w:r w:rsidRPr="00690D38">
        <w:rPr>
          <w:rFonts w:ascii="Verdana" w:hAnsi="Verdana"/>
          <w:b/>
          <w:sz w:val="36"/>
          <w:szCs w:val="36"/>
          <w:lang w:val="en-US"/>
        </w:rPr>
        <w:t>2.</w:t>
      </w:r>
      <w:r>
        <w:rPr>
          <w:rFonts w:ascii="Verdana" w:hAnsi="Verdana"/>
          <w:b/>
          <w:sz w:val="36"/>
          <w:szCs w:val="36"/>
          <w:lang w:val="en-US"/>
        </w:rPr>
        <w:t>0</w:t>
      </w:r>
      <w:r w:rsidR="004D651B">
        <w:rPr>
          <w:rFonts w:ascii="Verdana" w:hAnsi="Verdana"/>
          <w:b/>
          <w:sz w:val="36"/>
          <w:szCs w:val="36"/>
          <w:lang w:val="en-US"/>
        </w:rPr>
        <w:t>1</w:t>
      </w:r>
      <w:r>
        <w:rPr>
          <w:rFonts w:ascii="Verdana" w:hAnsi="Verdana"/>
          <w:b/>
          <w:sz w:val="36"/>
          <w:szCs w:val="36"/>
          <w:lang w:val="en-US"/>
        </w:rPr>
        <w:t xml:space="preserve">  #1 – 3</w:t>
      </w:r>
      <w:r w:rsidR="004D651B">
        <w:rPr>
          <w:rFonts w:ascii="Verdana" w:hAnsi="Verdana"/>
          <w:b/>
          <w:sz w:val="36"/>
          <w:szCs w:val="36"/>
          <w:lang w:val="en-US"/>
        </w:rPr>
        <w:t>, 6, 7</w:t>
      </w:r>
    </w:p>
    <w:p w14:paraId="6487F598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4EE5BFF4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5F01D785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 xml:space="preserve">Simplify fractions </w:t>
      </w:r>
      <w:r>
        <w:rPr>
          <w:rFonts w:ascii="Verdana" w:hAnsi="Verdana"/>
          <w:b/>
          <w:sz w:val="36"/>
          <w:szCs w:val="36"/>
          <w:lang w:val="en-US"/>
        </w:rPr>
        <w:tab/>
        <w:t>p</w:t>
      </w:r>
      <w:r w:rsidR="004D651B">
        <w:rPr>
          <w:rFonts w:ascii="Verdana" w:hAnsi="Verdana"/>
          <w:b/>
          <w:sz w:val="36"/>
          <w:szCs w:val="36"/>
          <w:lang w:val="en-US"/>
        </w:rPr>
        <w:t>19 Ex 2.01</w:t>
      </w:r>
      <w:r>
        <w:rPr>
          <w:rFonts w:ascii="Verdana" w:hAnsi="Verdana"/>
          <w:b/>
          <w:sz w:val="36"/>
          <w:szCs w:val="36"/>
          <w:lang w:val="en-US"/>
        </w:rPr>
        <w:t xml:space="preserve"> </w:t>
      </w:r>
      <w:r w:rsidR="004D651B">
        <w:rPr>
          <w:rFonts w:ascii="Verdana" w:hAnsi="Verdana"/>
          <w:b/>
          <w:sz w:val="36"/>
          <w:szCs w:val="36"/>
          <w:lang w:val="en-US"/>
        </w:rPr>
        <w:t xml:space="preserve"> </w:t>
      </w:r>
      <w:r>
        <w:rPr>
          <w:rFonts w:ascii="Verdana" w:hAnsi="Verdana"/>
          <w:b/>
          <w:sz w:val="36"/>
          <w:szCs w:val="36"/>
          <w:lang w:val="en-US"/>
        </w:rPr>
        <w:t>#4</w:t>
      </w:r>
      <w:r w:rsidR="004D651B">
        <w:rPr>
          <w:rFonts w:ascii="Verdana" w:hAnsi="Verdana"/>
          <w:b/>
          <w:sz w:val="36"/>
          <w:szCs w:val="36"/>
          <w:lang w:val="en-US"/>
        </w:rPr>
        <w:t>, 5</w:t>
      </w:r>
    </w:p>
    <w:p w14:paraId="64B5E806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31931ECC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7411522C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 xml:space="preserve">Multiply fractions </w:t>
      </w:r>
      <w:r>
        <w:rPr>
          <w:rFonts w:ascii="Verdana" w:hAnsi="Verdana"/>
          <w:b/>
          <w:sz w:val="36"/>
          <w:szCs w:val="36"/>
          <w:lang w:val="en-US"/>
        </w:rPr>
        <w:tab/>
      </w:r>
      <w:r w:rsidR="004D651B">
        <w:rPr>
          <w:rFonts w:ascii="Verdana" w:hAnsi="Verdana"/>
          <w:b/>
          <w:sz w:val="36"/>
          <w:szCs w:val="36"/>
          <w:lang w:val="en-US"/>
        </w:rPr>
        <w:t>p22 Ex 2.04</w:t>
      </w:r>
    </w:p>
    <w:p w14:paraId="578A488F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6F0E8969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1BBA7DD4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 xml:space="preserve">The Reciprocal of fractions </w:t>
      </w:r>
      <w:r>
        <w:rPr>
          <w:rFonts w:ascii="Verdana" w:hAnsi="Verdana"/>
          <w:b/>
          <w:sz w:val="36"/>
          <w:szCs w:val="36"/>
          <w:lang w:val="en-US"/>
        </w:rPr>
        <w:tab/>
      </w:r>
      <w:r w:rsidR="004D651B">
        <w:rPr>
          <w:rFonts w:ascii="Verdana" w:hAnsi="Verdana"/>
          <w:b/>
          <w:sz w:val="36"/>
          <w:szCs w:val="36"/>
          <w:lang w:val="en-US"/>
        </w:rPr>
        <w:t>p21 Ex 2.03</w:t>
      </w:r>
    </w:p>
    <w:p w14:paraId="5C79EB15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4C3C5FE4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433790CF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>
        <w:rPr>
          <w:rFonts w:ascii="Verdana" w:hAnsi="Verdana"/>
          <w:b/>
          <w:sz w:val="36"/>
          <w:szCs w:val="36"/>
          <w:lang w:val="en-US"/>
        </w:rPr>
        <w:t xml:space="preserve">Dividing fractions </w:t>
      </w:r>
      <w:r>
        <w:rPr>
          <w:rFonts w:ascii="Verdana" w:hAnsi="Verdana"/>
          <w:b/>
          <w:sz w:val="36"/>
          <w:szCs w:val="36"/>
          <w:lang w:val="en-US"/>
        </w:rPr>
        <w:tab/>
      </w:r>
      <w:r w:rsidR="004D651B">
        <w:rPr>
          <w:rFonts w:ascii="Verdana" w:hAnsi="Verdana"/>
          <w:b/>
          <w:sz w:val="36"/>
          <w:szCs w:val="36"/>
          <w:lang w:val="en-US"/>
        </w:rPr>
        <w:t>p22 Ex 2.04</w:t>
      </w:r>
    </w:p>
    <w:p w14:paraId="45BB2D04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38BAC7CC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708FB2AD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 w:rsidRPr="00690D38">
        <w:rPr>
          <w:rFonts w:ascii="Verdana" w:hAnsi="Verdana"/>
          <w:b/>
          <w:sz w:val="36"/>
          <w:szCs w:val="36"/>
          <w:lang w:val="en-US"/>
        </w:rPr>
        <w:t xml:space="preserve">Add &amp; </w:t>
      </w:r>
      <w:r w:rsidR="004D651B" w:rsidRPr="00690D38">
        <w:rPr>
          <w:rFonts w:ascii="Verdana" w:hAnsi="Verdana"/>
          <w:b/>
          <w:sz w:val="36"/>
          <w:szCs w:val="36"/>
          <w:lang w:val="en-US"/>
        </w:rPr>
        <w:t>subtract</w:t>
      </w:r>
      <w:r>
        <w:rPr>
          <w:rFonts w:ascii="Verdana" w:hAnsi="Verdana"/>
          <w:b/>
          <w:sz w:val="36"/>
          <w:szCs w:val="36"/>
          <w:lang w:val="en-US"/>
        </w:rPr>
        <w:t xml:space="preserve"> fractions </w:t>
      </w:r>
      <w:r>
        <w:rPr>
          <w:rFonts w:ascii="Verdana" w:hAnsi="Verdana"/>
          <w:b/>
          <w:sz w:val="36"/>
          <w:szCs w:val="36"/>
          <w:lang w:val="en-US"/>
        </w:rPr>
        <w:tab/>
      </w:r>
      <w:r w:rsidR="004D651B">
        <w:rPr>
          <w:rFonts w:ascii="Verdana" w:hAnsi="Verdana"/>
          <w:b/>
          <w:sz w:val="36"/>
          <w:szCs w:val="36"/>
          <w:lang w:val="en-US"/>
        </w:rPr>
        <w:t xml:space="preserve">p20 Ex 2.02 </w:t>
      </w:r>
    </w:p>
    <w:p w14:paraId="53C68152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015C04FA" w14:textId="77777777" w:rsidR="00C85697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</w:p>
    <w:p w14:paraId="4237AAA9" w14:textId="77777777" w:rsidR="00C85697" w:rsidRPr="00690D38" w:rsidRDefault="00C85697" w:rsidP="00C85697">
      <w:pPr>
        <w:tabs>
          <w:tab w:val="left" w:pos="7797"/>
        </w:tabs>
        <w:rPr>
          <w:rFonts w:ascii="Verdana" w:hAnsi="Verdana"/>
          <w:b/>
          <w:sz w:val="36"/>
          <w:szCs w:val="36"/>
          <w:lang w:val="en-US"/>
        </w:rPr>
      </w:pPr>
      <w:r w:rsidRPr="00690D38">
        <w:rPr>
          <w:rFonts w:ascii="Verdana" w:hAnsi="Verdana"/>
          <w:b/>
          <w:sz w:val="36"/>
          <w:szCs w:val="36"/>
          <w:lang w:val="en-US"/>
        </w:rPr>
        <w:t>Mixed Numbers</w:t>
      </w:r>
      <w:r>
        <w:rPr>
          <w:rFonts w:ascii="Verdana" w:hAnsi="Verdana"/>
          <w:b/>
          <w:sz w:val="36"/>
          <w:szCs w:val="36"/>
          <w:lang w:val="en-US"/>
        </w:rPr>
        <w:t xml:space="preserve"> </w:t>
      </w:r>
      <w:r>
        <w:rPr>
          <w:rFonts w:ascii="Verdana" w:hAnsi="Verdana"/>
          <w:b/>
          <w:sz w:val="36"/>
          <w:szCs w:val="36"/>
          <w:lang w:val="en-US"/>
        </w:rPr>
        <w:tab/>
      </w:r>
      <w:r w:rsidR="004D651B">
        <w:rPr>
          <w:rFonts w:ascii="Verdana" w:hAnsi="Verdana"/>
          <w:b/>
          <w:sz w:val="36"/>
          <w:szCs w:val="36"/>
          <w:lang w:val="en-US"/>
        </w:rPr>
        <w:t>p23 Ex 2.05</w:t>
      </w:r>
    </w:p>
    <w:p w14:paraId="0D743DF9" w14:textId="478912EC" w:rsidR="00F8605F" w:rsidRPr="003851CA" w:rsidRDefault="00F8605F" w:rsidP="003851CA">
      <w:pPr>
        <w:rPr>
          <w:rFonts w:ascii="Arial Rounded MT Bold" w:hAnsi="Arial Rounded MT Bold"/>
          <w:sz w:val="36"/>
          <w:szCs w:val="36"/>
          <w:lang w:val="en-US"/>
        </w:rPr>
      </w:pPr>
    </w:p>
    <w:sectPr w:rsidR="00F8605F" w:rsidRPr="003851CA" w:rsidSect="003851CA">
      <w:footerReference w:type="default" r:id="rId44"/>
      <w:pgSz w:w="16838" w:h="11906" w:orient="landscape" w:code="9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E0AC72" w14:textId="77777777" w:rsidR="00106E66" w:rsidRDefault="00106E66" w:rsidP="003851CA">
      <w:r>
        <w:separator/>
      </w:r>
    </w:p>
  </w:endnote>
  <w:endnote w:type="continuationSeparator" w:id="0">
    <w:p w14:paraId="7691FF4C" w14:textId="77777777" w:rsidR="00106E66" w:rsidRDefault="00106E66" w:rsidP="00385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0C6E5" w14:textId="3A2FFA8F" w:rsidR="003851CA" w:rsidRDefault="003851CA">
    <w:pPr>
      <w:pStyle w:val="Footer"/>
    </w:pPr>
    <w:r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F86B1" w14:textId="77777777" w:rsidR="00106E66" w:rsidRDefault="00106E66" w:rsidP="003851CA">
      <w:r>
        <w:separator/>
      </w:r>
    </w:p>
  </w:footnote>
  <w:footnote w:type="continuationSeparator" w:id="0">
    <w:p w14:paraId="032B17C3" w14:textId="77777777" w:rsidR="00106E66" w:rsidRDefault="00106E66" w:rsidP="00385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7UwMrc0tzQ2MTZR0lEKTi0uzszPAykwrAUAfm3yISwAAAA="/>
  </w:docVars>
  <w:rsids>
    <w:rsidRoot w:val="00190152"/>
    <w:rsid w:val="0001248E"/>
    <w:rsid w:val="00020662"/>
    <w:rsid w:val="0003286A"/>
    <w:rsid w:val="00043B4F"/>
    <w:rsid w:val="00075B2D"/>
    <w:rsid w:val="0008004A"/>
    <w:rsid w:val="000D6994"/>
    <w:rsid w:val="000D7B38"/>
    <w:rsid w:val="00106E66"/>
    <w:rsid w:val="0011322C"/>
    <w:rsid w:val="00125EFF"/>
    <w:rsid w:val="00156F50"/>
    <w:rsid w:val="00190152"/>
    <w:rsid w:val="00195012"/>
    <w:rsid w:val="001F1144"/>
    <w:rsid w:val="00274E85"/>
    <w:rsid w:val="002825D6"/>
    <w:rsid w:val="002A3FAA"/>
    <w:rsid w:val="002B19A6"/>
    <w:rsid w:val="00305CE2"/>
    <w:rsid w:val="00315DE5"/>
    <w:rsid w:val="00324D0D"/>
    <w:rsid w:val="003851CA"/>
    <w:rsid w:val="00415C4D"/>
    <w:rsid w:val="0043600B"/>
    <w:rsid w:val="00454E74"/>
    <w:rsid w:val="00457564"/>
    <w:rsid w:val="004620DF"/>
    <w:rsid w:val="00494F1D"/>
    <w:rsid w:val="004A1710"/>
    <w:rsid w:val="004D651B"/>
    <w:rsid w:val="004F171F"/>
    <w:rsid w:val="004F64BC"/>
    <w:rsid w:val="0053471A"/>
    <w:rsid w:val="00562F10"/>
    <w:rsid w:val="005673BA"/>
    <w:rsid w:val="00576FBE"/>
    <w:rsid w:val="00586896"/>
    <w:rsid w:val="00596535"/>
    <w:rsid w:val="005B3371"/>
    <w:rsid w:val="005C382B"/>
    <w:rsid w:val="005C390E"/>
    <w:rsid w:val="006010C8"/>
    <w:rsid w:val="00612F64"/>
    <w:rsid w:val="006F4EFC"/>
    <w:rsid w:val="00704338"/>
    <w:rsid w:val="00712032"/>
    <w:rsid w:val="007159ED"/>
    <w:rsid w:val="007166A4"/>
    <w:rsid w:val="007242E5"/>
    <w:rsid w:val="00740089"/>
    <w:rsid w:val="00757FC2"/>
    <w:rsid w:val="007D3294"/>
    <w:rsid w:val="007E35BE"/>
    <w:rsid w:val="00815A1A"/>
    <w:rsid w:val="00830BD9"/>
    <w:rsid w:val="00922649"/>
    <w:rsid w:val="00923462"/>
    <w:rsid w:val="00925D05"/>
    <w:rsid w:val="009825A0"/>
    <w:rsid w:val="009C276E"/>
    <w:rsid w:val="00A403E9"/>
    <w:rsid w:val="00A5281E"/>
    <w:rsid w:val="00A53FAC"/>
    <w:rsid w:val="00A6152F"/>
    <w:rsid w:val="00A96FCC"/>
    <w:rsid w:val="00AC40D3"/>
    <w:rsid w:val="00AF43F6"/>
    <w:rsid w:val="00AF4F1C"/>
    <w:rsid w:val="00B4101C"/>
    <w:rsid w:val="00B646BC"/>
    <w:rsid w:val="00BB5311"/>
    <w:rsid w:val="00C07A57"/>
    <w:rsid w:val="00C104B6"/>
    <w:rsid w:val="00C15F3D"/>
    <w:rsid w:val="00C22FED"/>
    <w:rsid w:val="00C33394"/>
    <w:rsid w:val="00C73C43"/>
    <w:rsid w:val="00C76AA5"/>
    <w:rsid w:val="00C85697"/>
    <w:rsid w:val="00CA12CD"/>
    <w:rsid w:val="00CC78E7"/>
    <w:rsid w:val="00D43984"/>
    <w:rsid w:val="00DA3475"/>
    <w:rsid w:val="00DC56EB"/>
    <w:rsid w:val="00DC6D23"/>
    <w:rsid w:val="00DD0214"/>
    <w:rsid w:val="00DF5201"/>
    <w:rsid w:val="00E964C3"/>
    <w:rsid w:val="00EB0DA7"/>
    <w:rsid w:val="00EC130F"/>
    <w:rsid w:val="00F02AE1"/>
    <w:rsid w:val="00F25F44"/>
    <w:rsid w:val="00F37BB4"/>
    <w:rsid w:val="00F42128"/>
    <w:rsid w:val="00F42442"/>
    <w:rsid w:val="00F85B06"/>
    <w:rsid w:val="00F8605F"/>
    <w:rsid w:val="00FA7CF5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91"/>
    <o:shapelayout v:ext="edit">
      <o:idmap v:ext="edit" data="1"/>
    </o:shapelayout>
  </w:shapeDefaults>
  <w:decimalSymbol w:val="."/>
  <w:listSeparator w:val=","/>
  <w14:docId w14:val="78AC417E"/>
  <w15:chartTrackingRefBased/>
  <w15:docId w15:val="{50B01E3B-57E3-46FC-9E93-36C0547F6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FB466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851C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3851CA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3851C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3851CA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5.wmf"/><Relationship Id="rId26" Type="http://schemas.openxmlformats.org/officeDocument/2006/relationships/image" Target="media/image9.wmf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9.bin"/><Relationship Id="rId34" Type="http://schemas.openxmlformats.org/officeDocument/2006/relationships/image" Target="media/image13.wmf"/><Relationship Id="rId42" Type="http://schemas.openxmlformats.org/officeDocument/2006/relationships/image" Target="media/image17.png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image" Target="media/image4.wmf"/><Relationship Id="rId29" Type="http://schemas.openxmlformats.org/officeDocument/2006/relationships/oleObject" Target="embeddings/oleObject1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3.bin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6.wmf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5.bin"/><Relationship Id="rId22" Type="http://schemas.openxmlformats.org/officeDocument/2006/relationships/image" Target="media/image7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43" Type="http://schemas.openxmlformats.org/officeDocument/2006/relationships/image" Target="../../../../../../../working/Websites/MR/MR_website/Year_10/y10_Number/images_powers_sigfig/calcfract.gif" TargetMode="Externa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5.wmf"/><Relationship Id="rId46" Type="http://schemas.openxmlformats.org/officeDocument/2006/relationships/theme" Target="theme/theme1.xml"/><Relationship Id="rId20" Type="http://schemas.openxmlformats.org/officeDocument/2006/relationships/image" Target="media/image6.wmf"/><Relationship Id="rId41" Type="http://schemas.openxmlformats.org/officeDocument/2006/relationships/oleObject" Target="embeddings/oleObject1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dc:description/>
  <cp:lastModifiedBy>Ben Crawford</cp:lastModifiedBy>
  <cp:revision>3</cp:revision>
  <cp:lastPrinted>2006-02-21T21:10:00Z</cp:lastPrinted>
  <dcterms:created xsi:type="dcterms:W3CDTF">2020-07-04T22:37:00Z</dcterms:created>
  <dcterms:modified xsi:type="dcterms:W3CDTF">2020-07-04T22:38:00Z</dcterms:modified>
</cp:coreProperties>
</file>